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30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8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7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8"/>
    <w:bookmarkStart w:id="29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9"/>
    <w:bookmarkEnd w:id="30"/>
    <w:bookmarkStart w:id="31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2-25T15:32:15Z</dcterms:created>
  <dcterms:modified xsi:type="dcterms:W3CDTF">2025-02-25T15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February 25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